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Hangzhou scotinophara lurida lispivirus 1 isolate DHCFY129100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D virus (D/swine/Oklahoma/1334/2011) segment 2 polymerase PB1 (PB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aguari virus strain BeAn174214 isolate SAARB-24-Jan-1995 polymerase PB1 (QK76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llfleet Bay virus isolate 10-280-G segment 2 polymerase basic 1 protein (PB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A virus (A/Puerto Rico/8/1934(H1N1))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A virus (A/Shanghai/02/2013(H7N9)) segment 2 polymerase PB1 (PB1) and PB1-F2 protein (PB1-F2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A virus (A/New York/392/2004(H3N2))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A virus (A/goose/Guangdong/1/1996(H5N1)) polymerase (PB1) and PB1-F2 protein (PB1-F2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A virus pb1 gene for polymerase Pb1, genomic RNA, strain A/Hong Kong/1073/99(H9N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A virus (A/Korea/426/1968(H2N2))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A virus (A/California/07/2009(H1N1)) segment 2 polymerase PB1 (PB1) gene, complete cds; and nonfunctional PB1-F2 protein (PB1-F2) gene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er virus L protein (QK834_sL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argonium ringspot virus isolate DSMZ-PV-0304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2 strain QTM26624 RdRp, hypothetical protein 1,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9 strain arthropodmix1392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8 strain WHCC116238 hypothetical protein 1, hypothetical protein 2, and hypothetical protein 3 genes, complete cd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7:25Z</dcterms:created>
  <dcterms:modified xsi:type="dcterms:W3CDTF">2024-08-03T22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